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1D500" w14:textId="77777777" w:rsidR="00786723" w:rsidRDefault="00786723" w:rsidP="002A2B8F">
      <w:pPr>
        <w:jc w:val="center"/>
      </w:pPr>
    </w:p>
    <w:p w14:paraId="10E015A5" w14:textId="2454E6DC" w:rsidR="002A2B8F" w:rsidRDefault="002A2B8F" w:rsidP="002A2B8F">
      <w:pPr>
        <w:jc w:val="center"/>
      </w:pPr>
      <w:r>
        <w:t xml:space="preserve">Program: </w:t>
      </w:r>
      <w:r w:rsidR="00D348AF">
        <w:t xml:space="preserve">BE Information Technology Engineering </w:t>
      </w:r>
    </w:p>
    <w:p w14:paraId="7FAB026D" w14:textId="16779AEE" w:rsidR="002A2B8F" w:rsidRDefault="002A2B8F" w:rsidP="002A2B8F">
      <w:pPr>
        <w:jc w:val="center"/>
      </w:pPr>
      <w:r>
        <w:t>Curriculum Scheme: Revised 201</w:t>
      </w:r>
      <w:r w:rsidR="001617A1">
        <w:t>2</w:t>
      </w:r>
    </w:p>
    <w:p w14:paraId="5E89053C" w14:textId="119572E8" w:rsidR="002A2B8F" w:rsidRDefault="002A2B8F" w:rsidP="002A2B8F">
      <w:pPr>
        <w:jc w:val="center"/>
      </w:pPr>
      <w:r>
        <w:t xml:space="preserve">Examination: Third Year Semester VI </w:t>
      </w:r>
    </w:p>
    <w:p w14:paraId="2530E38B" w14:textId="77777777" w:rsidR="001617A1" w:rsidRDefault="001617A1" w:rsidP="001617A1">
      <w:pPr>
        <w:jc w:val="center"/>
      </w:pPr>
      <w:r>
        <w:t xml:space="preserve">Course Code: </w:t>
      </w:r>
      <w:r w:rsidRPr="00D23FE5">
        <w:t>TEITT605</w:t>
      </w:r>
      <w:r>
        <w:t xml:space="preserve"> and Course Name: Advanced Internet Technology </w:t>
      </w:r>
    </w:p>
    <w:p w14:paraId="4E4CBAFD" w14:textId="08FE76FA" w:rsidR="002A2B8F" w:rsidRDefault="002A2B8F" w:rsidP="002A2B8F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0CC9439D" w:rsidR="00493EC9" w:rsidRDefault="008C3ED8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2033A72B" w:rsidR="00493EC9" w:rsidRPr="00A45826" w:rsidRDefault="008C3ED8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78A0E663" w:rsidR="00493EC9" w:rsidRDefault="008C3ED8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4FB34A47" w:rsidR="00493EC9" w:rsidRPr="00A45826" w:rsidRDefault="008C3ED8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2C357404" w:rsidR="00493EC9" w:rsidRDefault="008C3ED8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19B07859" w:rsidR="00493EC9" w:rsidRDefault="008C3ED8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2205BF55" w:rsidR="00493EC9" w:rsidRDefault="008C3ED8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5189E0EA" w:rsidR="00493EC9" w:rsidRPr="00A45826" w:rsidRDefault="008C3ED8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67F32913" w:rsidR="00493EC9" w:rsidRDefault="008C3ED8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767BBEC7" w:rsidR="00493EC9" w:rsidRDefault="008C3ED8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0452C252" w:rsidR="00493EC9" w:rsidRDefault="008C3ED8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75F57829" w:rsidR="00493EC9" w:rsidRDefault="008C3ED8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650FBBD2" w:rsidR="00493EC9" w:rsidRDefault="008C3ED8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27A55C1B" w:rsidR="00493EC9" w:rsidRPr="00A45826" w:rsidRDefault="008C3ED8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0DCB321B" w:rsidR="00493EC9" w:rsidRDefault="008C3ED8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474DF56C" w:rsidR="00493EC9" w:rsidRDefault="008C3ED8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t>Q17.</w:t>
            </w:r>
          </w:p>
        </w:tc>
        <w:tc>
          <w:tcPr>
            <w:tcW w:w="2700" w:type="dxa"/>
          </w:tcPr>
          <w:p w14:paraId="1265E65C" w14:textId="14CD123E" w:rsidR="00493EC9" w:rsidRDefault="008C3ED8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lastRenderedPageBreak/>
              <w:t>Q18.</w:t>
            </w:r>
          </w:p>
        </w:tc>
        <w:tc>
          <w:tcPr>
            <w:tcW w:w="2700" w:type="dxa"/>
          </w:tcPr>
          <w:p w14:paraId="280EB65A" w14:textId="1A419E7B" w:rsidR="00493EC9" w:rsidRDefault="008C3ED8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626992DF" w:rsidR="006967DC" w:rsidRDefault="008C3ED8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07346C14" w:rsidR="006967DC" w:rsidRPr="00A45826" w:rsidRDefault="008C3ED8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0122E06F" w:rsidR="006967DC" w:rsidRDefault="008C3ED8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3208B966" w:rsidR="006967DC" w:rsidRDefault="008C3ED8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13BD44F1" w:rsidR="006967DC" w:rsidRDefault="008C3ED8" w:rsidP="004C5E1C">
            <w:pPr>
              <w:spacing w:before="120" w:after="120"/>
            </w:pPr>
            <w:r>
              <w:t>A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5F0A8A15" w:rsidR="006967DC" w:rsidRPr="00A45826" w:rsidRDefault="008C3ED8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3260367D" w:rsidR="006967DC" w:rsidRPr="00A45826" w:rsidRDefault="008C3ED8" w:rsidP="004C5E1C">
            <w:pPr>
              <w:spacing w:before="120" w:after="120"/>
            </w:pPr>
            <w:r>
              <w:t>D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1F0EB" w14:textId="77777777" w:rsidR="00827F4F" w:rsidRDefault="00827F4F" w:rsidP="00353258">
      <w:pPr>
        <w:spacing w:after="0" w:line="240" w:lineRule="auto"/>
      </w:pPr>
      <w:r>
        <w:separator/>
      </w:r>
    </w:p>
  </w:endnote>
  <w:endnote w:type="continuationSeparator" w:id="0">
    <w:p w14:paraId="0E0A6512" w14:textId="77777777" w:rsidR="00827F4F" w:rsidRDefault="00827F4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48A9551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092A86">
          <w:rPr>
            <w:noProof/>
            <w:color w:val="C00000"/>
          </w:rPr>
          <w:t>2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5D1E3" w14:textId="77777777" w:rsidR="00827F4F" w:rsidRDefault="00827F4F" w:rsidP="00353258">
      <w:pPr>
        <w:spacing w:after="0" w:line="240" w:lineRule="auto"/>
      </w:pPr>
      <w:r>
        <w:separator/>
      </w:r>
    </w:p>
  </w:footnote>
  <w:footnote w:type="continuationSeparator" w:id="0">
    <w:p w14:paraId="05758FDE" w14:textId="77777777" w:rsidR="00827F4F" w:rsidRDefault="00827F4F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92A86"/>
    <w:rsid w:val="000A71DC"/>
    <w:rsid w:val="000B0463"/>
    <w:rsid w:val="00152C7E"/>
    <w:rsid w:val="00155B7B"/>
    <w:rsid w:val="001617A1"/>
    <w:rsid w:val="0019530F"/>
    <w:rsid w:val="001A2F9B"/>
    <w:rsid w:val="001F560E"/>
    <w:rsid w:val="0026644F"/>
    <w:rsid w:val="00297C21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C48F1"/>
    <w:rsid w:val="003D7EA6"/>
    <w:rsid w:val="003F01B0"/>
    <w:rsid w:val="003F479D"/>
    <w:rsid w:val="00401B1F"/>
    <w:rsid w:val="00453563"/>
    <w:rsid w:val="00463571"/>
    <w:rsid w:val="00474321"/>
    <w:rsid w:val="00493EC9"/>
    <w:rsid w:val="004A204F"/>
    <w:rsid w:val="004B3C06"/>
    <w:rsid w:val="004C5E1C"/>
    <w:rsid w:val="004D6897"/>
    <w:rsid w:val="004E7422"/>
    <w:rsid w:val="00506B1D"/>
    <w:rsid w:val="005139F0"/>
    <w:rsid w:val="005263D4"/>
    <w:rsid w:val="00547172"/>
    <w:rsid w:val="00582C7F"/>
    <w:rsid w:val="005E2327"/>
    <w:rsid w:val="00622E4A"/>
    <w:rsid w:val="006274A7"/>
    <w:rsid w:val="00630AA4"/>
    <w:rsid w:val="00635AEF"/>
    <w:rsid w:val="006408C7"/>
    <w:rsid w:val="00642708"/>
    <w:rsid w:val="00642739"/>
    <w:rsid w:val="00643633"/>
    <w:rsid w:val="006967DC"/>
    <w:rsid w:val="006A489E"/>
    <w:rsid w:val="006D32DC"/>
    <w:rsid w:val="006E4696"/>
    <w:rsid w:val="00723924"/>
    <w:rsid w:val="00775178"/>
    <w:rsid w:val="00786723"/>
    <w:rsid w:val="007B79B6"/>
    <w:rsid w:val="007C4ACA"/>
    <w:rsid w:val="007E00F1"/>
    <w:rsid w:val="00806E4E"/>
    <w:rsid w:val="00827F4F"/>
    <w:rsid w:val="00836DE6"/>
    <w:rsid w:val="00895937"/>
    <w:rsid w:val="008C3ED8"/>
    <w:rsid w:val="008D39B1"/>
    <w:rsid w:val="00951BDD"/>
    <w:rsid w:val="00953E97"/>
    <w:rsid w:val="009719BB"/>
    <w:rsid w:val="009867F2"/>
    <w:rsid w:val="009E559B"/>
    <w:rsid w:val="009F7E71"/>
    <w:rsid w:val="00A11835"/>
    <w:rsid w:val="00A121BF"/>
    <w:rsid w:val="00A179E8"/>
    <w:rsid w:val="00A25795"/>
    <w:rsid w:val="00A3253A"/>
    <w:rsid w:val="00A40E84"/>
    <w:rsid w:val="00A45826"/>
    <w:rsid w:val="00A50232"/>
    <w:rsid w:val="00A62CE8"/>
    <w:rsid w:val="00AA604A"/>
    <w:rsid w:val="00AB77B5"/>
    <w:rsid w:val="00AD6DB4"/>
    <w:rsid w:val="00AE37A1"/>
    <w:rsid w:val="00AF07FF"/>
    <w:rsid w:val="00B630FD"/>
    <w:rsid w:val="00B73151"/>
    <w:rsid w:val="00B845B6"/>
    <w:rsid w:val="00BC767D"/>
    <w:rsid w:val="00BE51C1"/>
    <w:rsid w:val="00BE6403"/>
    <w:rsid w:val="00CA2488"/>
    <w:rsid w:val="00CB4F1A"/>
    <w:rsid w:val="00CC01A6"/>
    <w:rsid w:val="00CC0EA8"/>
    <w:rsid w:val="00CD7F03"/>
    <w:rsid w:val="00D348AF"/>
    <w:rsid w:val="00D622E2"/>
    <w:rsid w:val="00D965E7"/>
    <w:rsid w:val="00E23CC6"/>
    <w:rsid w:val="00E42CC1"/>
    <w:rsid w:val="00E80C6E"/>
    <w:rsid w:val="00E81747"/>
    <w:rsid w:val="00E872A9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110581DA-DA98-4D88-8CBB-886608D68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95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5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5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5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530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53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hid Shaikh</cp:lastModifiedBy>
  <cp:revision>2</cp:revision>
  <dcterms:created xsi:type="dcterms:W3CDTF">2020-09-26T17:14:00Z</dcterms:created>
  <dcterms:modified xsi:type="dcterms:W3CDTF">2020-09-26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